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D9516D" w14:textId="3ED433FB" w:rsidR="006457F2" w:rsidRPr="00B667B2" w:rsidRDefault="002B7644" w:rsidP="002B7644">
      <w:pPr>
        <w:tabs>
          <w:tab w:val="left" w:pos="6663"/>
        </w:tabs>
        <w:jc w:val="right"/>
        <w:rPr>
          <w:i/>
          <w:sz w:val="28"/>
          <w:szCs w:val="28"/>
        </w:rPr>
      </w:pPr>
      <w:bookmarkStart w:id="0" w:name="_GoBack"/>
      <w:bookmarkEnd w:id="0"/>
      <w:r w:rsidRPr="00B667B2">
        <w:rPr>
          <w:i/>
          <w:sz w:val="28"/>
          <w:szCs w:val="28"/>
        </w:rPr>
        <w:t>Projekts</w:t>
      </w:r>
    </w:p>
    <w:p w14:paraId="701FA01C" w14:textId="77777777" w:rsidR="006457F2" w:rsidRPr="00B667B2" w:rsidRDefault="006457F2" w:rsidP="00DD6762">
      <w:pPr>
        <w:tabs>
          <w:tab w:val="left" w:pos="6663"/>
        </w:tabs>
        <w:rPr>
          <w:sz w:val="28"/>
          <w:szCs w:val="28"/>
        </w:rPr>
      </w:pPr>
    </w:p>
    <w:p w14:paraId="084E5500" w14:textId="1A86C22F" w:rsidR="006457F2" w:rsidRPr="00B667B2" w:rsidRDefault="006457F2" w:rsidP="00DD6762">
      <w:pPr>
        <w:tabs>
          <w:tab w:val="left" w:pos="6804"/>
        </w:tabs>
        <w:rPr>
          <w:sz w:val="28"/>
          <w:szCs w:val="28"/>
        </w:rPr>
      </w:pPr>
      <w:r w:rsidRPr="00B667B2">
        <w:rPr>
          <w:sz w:val="28"/>
          <w:szCs w:val="28"/>
        </w:rPr>
        <w:t>201</w:t>
      </w:r>
      <w:r w:rsidR="002B7644" w:rsidRPr="00B667B2">
        <w:rPr>
          <w:sz w:val="28"/>
          <w:szCs w:val="28"/>
        </w:rPr>
        <w:t>9</w:t>
      </w:r>
      <w:r w:rsidRPr="00B667B2">
        <w:rPr>
          <w:sz w:val="28"/>
          <w:szCs w:val="28"/>
        </w:rPr>
        <w:t xml:space="preserve">. gada </w:t>
      </w:r>
      <w:r w:rsidR="003B6775" w:rsidRPr="00B667B2">
        <w:rPr>
          <w:sz w:val="28"/>
          <w:szCs w:val="28"/>
        </w:rPr>
        <w:t xml:space="preserve">    </w:t>
      </w:r>
      <w:r w:rsidRPr="00B667B2">
        <w:rPr>
          <w:sz w:val="28"/>
          <w:szCs w:val="28"/>
        </w:rPr>
        <w:tab/>
      </w:r>
      <w:r w:rsidR="002B7644" w:rsidRPr="00B667B2">
        <w:rPr>
          <w:sz w:val="28"/>
          <w:szCs w:val="28"/>
        </w:rPr>
        <w:t xml:space="preserve">Rīkojums </w:t>
      </w:r>
      <w:r w:rsidRPr="00B667B2">
        <w:rPr>
          <w:sz w:val="28"/>
          <w:szCs w:val="28"/>
        </w:rPr>
        <w:t>Nr.</w:t>
      </w:r>
      <w:r w:rsidR="00CA7A60" w:rsidRPr="00B667B2">
        <w:rPr>
          <w:sz w:val="28"/>
          <w:szCs w:val="28"/>
        </w:rPr>
        <w:t> </w:t>
      </w:r>
      <w:r w:rsidR="003B6775" w:rsidRPr="00B667B2">
        <w:rPr>
          <w:sz w:val="28"/>
          <w:szCs w:val="28"/>
        </w:rPr>
        <w:t xml:space="preserve">   </w:t>
      </w:r>
    </w:p>
    <w:p w14:paraId="401F9A05" w14:textId="465F48FA" w:rsidR="006457F2" w:rsidRPr="00B667B2" w:rsidRDefault="006457F2" w:rsidP="00DD6762">
      <w:pPr>
        <w:tabs>
          <w:tab w:val="left" w:pos="6804"/>
        </w:tabs>
        <w:rPr>
          <w:sz w:val="28"/>
          <w:szCs w:val="28"/>
        </w:rPr>
      </w:pPr>
      <w:r w:rsidRPr="00B667B2">
        <w:rPr>
          <w:sz w:val="28"/>
          <w:szCs w:val="28"/>
        </w:rPr>
        <w:t>Rīgā</w:t>
      </w:r>
      <w:r w:rsidRPr="00B667B2">
        <w:rPr>
          <w:sz w:val="28"/>
          <w:szCs w:val="28"/>
        </w:rPr>
        <w:tab/>
        <w:t>(prot. Nr. </w:t>
      </w:r>
      <w:r w:rsidR="009F3EFB" w:rsidRPr="00B667B2">
        <w:rPr>
          <w:sz w:val="28"/>
          <w:szCs w:val="28"/>
        </w:rPr>
        <w:t xml:space="preserve">          </w:t>
      </w:r>
      <w:r w:rsidRPr="00B667B2">
        <w:rPr>
          <w:sz w:val="28"/>
          <w:szCs w:val="28"/>
        </w:rPr>
        <w:t>.§)</w:t>
      </w:r>
    </w:p>
    <w:p w14:paraId="01330DB4" w14:textId="6C32EFB8" w:rsidR="00C00A8E" w:rsidRPr="00B667B2" w:rsidRDefault="00C00A8E" w:rsidP="00143392">
      <w:pPr>
        <w:ind w:right="-1"/>
        <w:jc w:val="center"/>
        <w:rPr>
          <w:b/>
          <w:sz w:val="28"/>
          <w:szCs w:val="28"/>
        </w:rPr>
      </w:pPr>
    </w:p>
    <w:p w14:paraId="1C2D58E7" w14:textId="77777777" w:rsidR="009C5A63" w:rsidRPr="00B667B2" w:rsidRDefault="009C5A63" w:rsidP="00143392">
      <w:pPr>
        <w:jc w:val="right"/>
        <w:rPr>
          <w:b/>
          <w:sz w:val="28"/>
          <w:szCs w:val="28"/>
        </w:rPr>
      </w:pPr>
    </w:p>
    <w:p w14:paraId="6415D1AE" w14:textId="3EB1CFC2" w:rsidR="002B7644" w:rsidRPr="00B667B2" w:rsidRDefault="00B7569C" w:rsidP="002B7644">
      <w:pPr>
        <w:jc w:val="center"/>
        <w:rPr>
          <w:b/>
          <w:sz w:val="28"/>
          <w:szCs w:val="28"/>
        </w:rPr>
      </w:pPr>
      <w:r w:rsidRPr="00B667B2">
        <w:rPr>
          <w:b/>
          <w:sz w:val="28"/>
          <w:szCs w:val="28"/>
        </w:rPr>
        <w:t>Grozījums</w:t>
      </w:r>
      <w:r w:rsidR="002B7644" w:rsidRPr="00B667B2">
        <w:rPr>
          <w:b/>
          <w:sz w:val="28"/>
          <w:szCs w:val="28"/>
        </w:rPr>
        <w:t xml:space="preserve"> Ministru kabineta 1994.</w:t>
      </w:r>
      <w:r w:rsidRPr="00B667B2">
        <w:rPr>
          <w:b/>
          <w:sz w:val="28"/>
          <w:szCs w:val="28"/>
        </w:rPr>
        <w:t xml:space="preserve"> </w:t>
      </w:r>
      <w:r w:rsidR="002B7644" w:rsidRPr="00B667B2">
        <w:rPr>
          <w:b/>
          <w:sz w:val="28"/>
          <w:szCs w:val="28"/>
        </w:rPr>
        <w:t>gada 5.</w:t>
      </w:r>
      <w:r w:rsidRPr="00B667B2">
        <w:rPr>
          <w:b/>
          <w:sz w:val="28"/>
          <w:szCs w:val="28"/>
        </w:rPr>
        <w:t xml:space="preserve"> </w:t>
      </w:r>
      <w:r w:rsidR="002B7644" w:rsidRPr="00B667B2">
        <w:rPr>
          <w:b/>
          <w:sz w:val="28"/>
          <w:szCs w:val="28"/>
        </w:rPr>
        <w:t xml:space="preserve">jūlija rīkojumā </w:t>
      </w:r>
      <w:r w:rsidR="00B667B2">
        <w:rPr>
          <w:b/>
          <w:sz w:val="28"/>
          <w:szCs w:val="28"/>
        </w:rPr>
        <w:t>N</w:t>
      </w:r>
      <w:r w:rsidR="002B7644" w:rsidRPr="00B667B2">
        <w:rPr>
          <w:b/>
          <w:sz w:val="28"/>
          <w:szCs w:val="28"/>
        </w:rPr>
        <w:t>r.</w:t>
      </w:r>
      <w:r w:rsidRPr="00B667B2">
        <w:rPr>
          <w:b/>
          <w:sz w:val="28"/>
          <w:szCs w:val="28"/>
        </w:rPr>
        <w:t xml:space="preserve"> 318</w:t>
      </w:r>
      <w:r w:rsidR="002B7644" w:rsidRPr="00B667B2">
        <w:rPr>
          <w:b/>
          <w:sz w:val="28"/>
          <w:szCs w:val="28"/>
        </w:rPr>
        <w:t xml:space="preserve"> "Par ēku nodošanu Latvijas Zinātņu akadēmijas valdījumā"</w:t>
      </w:r>
    </w:p>
    <w:p w14:paraId="3419F28D" w14:textId="77777777" w:rsidR="002B7644" w:rsidRPr="00B667B2" w:rsidRDefault="002B7644" w:rsidP="002B7644">
      <w:pPr>
        <w:jc w:val="right"/>
        <w:rPr>
          <w:sz w:val="28"/>
          <w:szCs w:val="28"/>
        </w:rPr>
      </w:pPr>
    </w:p>
    <w:p w14:paraId="5CF0D3F0" w14:textId="77777777" w:rsidR="00B7569C" w:rsidRPr="00B667B2" w:rsidRDefault="00B7569C" w:rsidP="002B7644">
      <w:pPr>
        <w:jc w:val="right"/>
        <w:rPr>
          <w:sz w:val="28"/>
          <w:szCs w:val="28"/>
        </w:rPr>
      </w:pPr>
    </w:p>
    <w:p w14:paraId="6C34C209" w14:textId="01D88F32" w:rsidR="002B7644" w:rsidRPr="00B667B2" w:rsidRDefault="002B7644" w:rsidP="00B667B2">
      <w:pPr>
        <w:ind w:firstLine="720"/>
        <w:jc w:val="both"/>
        <w:rPr>
          <w:sz w:val="28"/>
          <w:szCs w:val="28"/>
        </w:rPr>
      </w:pPr>
      <w:r w:rsidRPr="00B667B2">
        <w:rPr>
          <w:sz w:val="28"/>
          <w:szCs w:val="28"/>
        </w:rPr>
        <w:t>Izdarīt Ministru kabineta 1994.</w:t>
      </w:r>
      <w:r w:rsidR="00B7569C" w:rsidRPr="00B667B2">
        <w:rPr>
          <w:sz w:val="28"/>
          <w:szCs w:val="28"/>
        </w:rPr>
        <w:t xml:space="preserve"> </w:t>
      </w:r>
      <w:r w:rsidRPr="00B667B2">
        <w:rPr>
          <w:sz w:val="28"/>
          <w:szCs w:val="28"/>
        </w:rPr>
        <w:t>gada 5.</w:t>
      </w:r>
      <w:r w:rsidR="00B7569C" w:rsidRPr="00B667B2">
        <w:rPr>
          <w:sz w:val="28"/>
          <w:szCs w:val="28"/>
        </w:rPr>
        <w:t xml:space="preserve"> jūlija rīkojumā </w:t>
      </w:r>
      <w:r w:rsidR="00B667B2">
        <w:rPr>
          <w:sz w:val="28"/>
          <w:szCs w:val="28"/>
        </w:rPr>
        <w:t>N</w:t>
      </w:r>
      <w:r w:rsidR="00B7569C" w:rsidRPr="00B667B2">
        <w:rPr>
          <w:sz w:val="28"/>
          <w:szCs w:val="28"/>
        </w:rPr>
        <w:t>r. 318</w:t>
      </w:r>
      <w:r w:rsidRPr="00B667B2">
        <w:rPr>
          <w:sz w:val="28"/>
          <w:szCs w:val="28"/>
        </w:rPr>
        <w:t xml:space="preserve"> "Par ēku nodošanu Latvijas Zinātņu akadēmijas valdījumā" (Latvija</w:t>
      </w:r>
      <w:r w:rsidR="00B7569C" w:rsidRPr="00B667B2">
        <w:rPr>
          <w:sz w:val="28"/>
          <w:szCs w:val="28"/>
        </w:rPr>
        <w:t>s Vēstnesis, 1994, 83.</w:t>
      </w:r>
      <w:r w:rsidR="00B667B2">
        <w:rPr>
          <w:sz w:val="28"/>
          <w:szCs w:val="28"/>
        </w:rPr>
        <w:t> </w:t>
      </w:r>
      <w:r w:rsidR="00B7569C" w:rsidRPr="00B667B2">
        <w:rPr>
          <w:sz w:val="28"/>
          <w:szCs w:val="28"/>
        </w:rPr>
        <w:t>nr.</w:t>
      </w:r>
      <w:r w:rsidR="00ED1881" w:rsidRPr="00B667B2">
        <w:rPr>
          <w:sz w:val="28"/>
          <w:szCs w:val="28"/>
        </w:rPr>
        <w:t>; 1998, 134/135. nr.</w:t>
      </w:r>
      <w:r w:rsidR="00B7569C" w:rsidRPr="00B667B2">
        <w:rPr>
          <w:sz w:val="28"/>
          <w:szCs w:val="28"/>
        </w:rPr>
        <w:t>) grozījumu</w:t>
      </w:r>
      <w:r w:rsidR="00B667B2">
        <w:rPr>
          <w:sz w:val="28"/>
          <w:szCs w:val="28"/>
        </w:rPr>
        <w:t xml:space="preserve"> un </w:t>
      </w:r>
      <w:r w:rsidR="00AD75E0" w:rsidRPr="00B667B2">
        <w:rPr>
          <w:sz w:val="28"/>
          <w:szCs w:val="28"/>
        </w:rPr>
        <w:t>papildināt</w:t>
      </w:r>
      <w:r w:rsidR="00B7569C" w:rsidRPr="00B667B2">
        <w:rPr>
          <w:sz w:val="28"/>
          <w:szCs w:val="28"/>
        </w:rPr>
        <w:t xml:space="preserve"> 2.3</w:t>
      </w:r>
      <w:r w:rsidRPr="00B667B2">
        <w:rPr>
          <w:sz w:val="28"/>
          <w:szCs w:val="28"/>
        </w:rPr>
        <w:t>.</w:t>
      </w:r>
      <w:r w:rsidR="00B7569C" w:rsidRPr="00B667B2">
        <w:rPr>
          <w:sz w:val="28"/>
          <w:szCs w:val="28"/>
        </w:rPr>
        <w:t xml:space="preserve"> apakš</w:t>
      </w:r>
      <w:r w:rsidR="00AD75E0" w:rsidRPr="00B667B2">
        <w:rPr>
          <w:sz w:val="28"/>
          <w:szCs w:val="28"/>
        </w:rPr>
        <w:t>punkt</w:t>
      </w:r>
      <w:r w:rsidR="00B667B2">
        <w:rPr>
          <w:sz w:val="28"/>
          <w:szCs w:val="28"/>
        </w:rPr>
        <w:t>u</w:t>
      </w:r>
      <w:r w:rsidR="00AD75E0" w:rsidRPr="00B667B2">
        <w:rPr>
          <w:sz w:val="28"/>
          <w:szCs w:val="28"/>
        </w:rPr>
        <w:t xml:space="preserve"> aiz vārda </w:t>
      </w:r>
      <w:r w:rsidR="00DE12E7" w:rsidRPr="00B667B2">
        <w:rPr>
          <w:sz w:val="28"/>
          <w:szCs w:val="28"/>
        </w:rPr>
        <w:t>"</w:t>
      </w:r>
      <w:r w:rsidR="00AD75E0" w:rsidRPr="00B667B2">
        <w:rPr>
          <w:sz w:val="28"/>
          <w:szCs w:val="28"/>
        </w:rPr>
        <w:t>darbiem</w:t>
      </w:r>
      <w:r w:rsidR="00DE12E7" w:rsidRPr="00B667B2">
        <w:rPr>
          <w:sz w:val="28"/>
          <w:szCs w:val="28"/>
        </w:rPr>
        <w:t>"</w:t>
      </w:r>
      <w:r w:rsidRPr="00B667B2">
        <w:rPr>
          <w:sz w:val="28"/>
          <w:szCs w:val="28"/>
        </w:rPr>
        <w:t xml:space="preserve"> </w:t>
      </w:r>
      <w:r w:rsidR="00AD75E0" w:rsidRPr="00B667B2">
        <w:rPr>
          <w:sz w:val="28"/>
          <w:szCs w:val="28"/>
        </w:rPr>
        <w:t xml:space="preserve">ar vārdiem </w:t>
      </w:r>
      <w:r w:rsidR="00DE12E7" w:rsidRPr="00B667B2">
        <w:rPr>
          <w:sz w:val="28"/>
          <w:szCs w:val="28"/>
        </w:rPr>
        <w:t>"</w:t>
      </w:r>
      <w:r w:rsidR="00AD75E0" w:rsidRPr="00B667B2">
        <w:rPr>
          <w:sz w:val="28"/>
          <w:szCs w:val="28"/>
        </w:rPr>
        <w:t xml:space="preserve">un Latvijas Zinātņu akadēmijas </w:t>
      </w:r>
      <w:r w:rsidR="006173FE">
        <w:rPr>
          <w:sz w:val="28"/>
          <w:szCs w:val="28"/>
        </w:rPr>
        <w:t>darbības mērķu sasniegšanai un pamatvirzienu</w:t>
      </w:r>
      <w:r w:rsidR="00EA6816">
        <w:rPr>
          <w:sz w:val="28"/>
          <w:szCs w:val="28"/>
        </w:rPr>
        <w:t xml:space="preserve"> īstenošanai</w:t>
      </w:r>
      <w:r w:rsidR="00DE12E7" w:rsidRPr="00B667B2">
        <w:rPr>
          <w:sz w:val="28"/>
          <w:szCs w:val="28"/>
        </w:rPr>
        <w:t>"</w:t>
      </w:r>
      <w:r w:rsidR="00AD75E0" w:rsidRPr="00B667B2">
        <w:rPr>
          <w:sz w:val="28"/>
          <w:szCs w:val="28"/>
        </w:rPr>
        <w:t>.</w:t>
      </w:r>
    </w:p>
    <w:p w14:paraId="6F722EE7" w14:textId="77777777" w:rsidR="00143392" w:rsidRPr="00B667B2" w:rsidRDefault="00143392" w:rsidP="00143392">
      <w:pPr>
        <w:pStyle w:val="Title"/>
        <w:ind w:firstLine="709"/>
        <w:jc w:val="both"/>
        <w:outlineLvl w:val="0"/>
        <w:rPr>
          <w:szCs w:val="28"/>
        </w:rPr>
      </w:pPr>
    </w:p>
    <w:p w14:paraId="53A8B876" w14:textId="77777777" w:rsidR="006457F2" w:rsidRPr="00B667B2" w:rsidRDefault="006457F2" w:rsidP="00C27BE4">
      <w:pPr>
        <w:jc w:val="both"/>
        <w:rPr>
          <w:sz w:val="28"/>
          <w:szCs w:val="28"/>
        </w:rPr>
      </w:pPr>
    </w:p>
    <w:p w14:paraId="0AB97BC2" w14:textId="602E814A" w:rsidR="006457F2" w:rsidRPr="00B667B2" w:rsidRDefault="006457F2" w:rsidP="00B34F08">
      <w:pPr>
        <w:pStyle w:val="naisf"/>
        <w:tabs>
          <w:tab w:val="left" w:pos="6521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B667B2">
        <w:rPr>
          <w:sz w:val="28"/>
          <w:szCs w:val="28"/>
        </w:rPr>
        <w:t>Ministru prezidents</w:t>
      </w:r>
      <w:r w:rsidRPr="00B667B2">
        <w:rPr>
          <w:sz w:val="28"/>
          <w:szCs w:val="28"/>
        </w:rPr>
        <w:tab/>
      </w:r>
      <w:r w:rsidR="00AD75E0" w:rsidRPr="00B667B2">
        <w:rPr>
          <w:sz w:val="28"/>
          <w:szCs w:val="28"/>
        </w:rPr>
        <w:t>A.</w:t>
      </w:r>
      <w:r w:rsidR="009336EE" w:rsidRPr="00B667B2">
        <w:rPr>
          <w:sz w:val="28"/>
          <w:szCs w:val="28"/>
        </w:rPr>
        <w:t xml:space="preserve"> </w:t>
      </w:r>
      <w:r w:rsidR="00AD75E0" w:rsidRPr="00B667B2">
        <w:rPr>
          <w:sz w:val="28"/>
          <w:szCs w:val="28"/>
        </w:rPr>
        <w:t>K. Kariņš</w:t>
      </w:r>
    </w:p>
    <w:p w14:paraId="08CD82BE" w14:textId="77777777" w:rsidR="006457F2" w:rsidRPr="00B667B2" w:rsidRDefault="006457F2" w:rsidP="00B34F08">
      <w:pPr>
        <w:pStyle w:val="naisf"/>
        <w:tabs>
          <w:tab w:val="right" w:pos="9000"/>
        </w:tabs>
        <w:spacing w:before="0" w:after="0"/>
        <w:ind w:firstLine="709"/>
        <w:rPr>
          <w:sz w:val="28"/>
          <w:szCs w:val="28"/>
        </w:rPr>
      </w:pPr>
    </w:p>
    <w:p w14:paraId="2888F554" w14:textId="0126BD10" w:rsidR="00F95368" w:rsidRPr="00B667B2" w:rsidRDefault="00AD75E0" w:rsidP="00602F95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  <w:r w:rsidRPr="00B667B2">
        <w:rPr>
          <w:sz w:val="28"/>
          <w:szCs w:val="28"/>
        </w:rPr>
        <w:t>Izglītības un zinātnes ministre</w:t>
      </w:r>
      <w:r w:rsidR="006457F2" w:rsidRPr="00B667B2">
        <w:rPr>
          <w:sz w:val="28"/>
          <w:szCs w:val="28"/>
        </w:rPr>
        <w:tab/>
      </w:r>
      <w:r w:rsidRPr="00B667B2">
        <w:rPr>
          <w:sz w:val="28"/>
          <w:szCs w:val="28"/>
        </w:rPr>
        <w:t>I. Šuplinska</w:t>
      </w:r>
    </w:p>
    <w:p w14:paraId="4CA79C19" w14:textId="77777777" w:rsidR="000B66B7" w:rsidRPr="00B667B2" w:rsidRDefault="000B66B7" w:rsidP="00602F95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</w:p>
    <w:p w14:paraId="551C53C2" w14:textId="77777777" w:rsidR="000B66B7" w:rsidRPr="00B667B2" w:rsidRDefault="000B66B7" w:rsidP="00602F95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</w:p>
    <w:p w14:paraId="4A72F16D" w14:textId="21D2E9C1" w:rsidR="00153B82" w:rsidRDefault="00153B82" w:rsidP="000B66B7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  <w:r>
        <w:rPr>
          <w:sz w:val="28"/>
          <w:szCs w:val="28"/>
        </w:rPr>
        <w:t>Iesniedzējs:</w:t>
      </w:r>
    </w:p>
    <w:p w14:paraId="1465D617" w14:textId="16E6194E" w:rsidR="00153B82" w:rsidRDefault="00153B82" w:rsidP="000B66B7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  <w:r>
        <w:rPr>
          <w:sz w:val="28"/>
          <w:szCs w:val="28"/>
        </w:rPr>
        <w:t>Izglītības un zinātnes ministre</w:t>
      </w:r>
      <w:r>
        <w:rPr>
          <w:sz w:val="28"/>
          <w:szCs w:val="28"/>
        </w:rPr>
        <w:tab/>
        <w:t>I. Šuplinska</w:t>
      </w:r>
    </w:p>
    <w:p w14:paraId="36A4B099" w14:textId="77777777" w:rsidR="00153B82" w:rsidRDefault="00153B82" w:rsidP="000B66B7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</w:p>
    <w:p w14:paraId="31C78CD9" w14:textId="77777777" w:rsidR="000B66B7" w:rsidRPr="00B667B2" w:rsidRDefault="000B66B7" w:rsidP="000B66B7">
      <w:pPr>
        <w:tabs>
          <w:tab w:val="left" w:pos="6521"/>
          <w:tab w:val="right" w:pos="8820"/>
        </w:tabs>
        <w:ind w:firstLine="709"/>
        <w:rPr>
          <w:sz w:val="28"/>
          <w:szCs w:val="28"/>
        </w:rPr>
      </w:pPr>
      <w:r w:rsidRPr="00B667B2">
        <w:rPr>
          <w:sz w:val="28"/>
          <w:szCs w:val="28"/>
        </w:rPr>
        <w:t>Vīza:</w:t>
      </w:r>
    </w:p>
    <w:p w14:paraId="3AC609CD" w14:textId="289D2468" w:rsidR="000B66B7" w:rsidRPr="00B667B2" w:rsidRDefault="000B66B7" w:rsidP="000B66B7">
      <w:pPr>
        <w:tabs>
          <w:tab w:val="left" w:pos="6521"/>
          <w:tab w:val="right" w:pos="8820"/>
        </w:tabs>
        <w:ind w:firstLine="709"/>
        <w:rPr>
          <w:szCs w:val="28"/>
        </w:rPr>
      </w:pPr>
      <w:r w:rsidRPr="00B667B2">
        <w:rPr>
          <w:sz w:val="28"/>
          <w:szCs w:val="28"/>
        </w:rPr>
        <w:t>Valsts sekretāre</w:t>
      </w:r>
      <w:r w:rsidRPr="00B667B2">
        <w:rPr>
          <w:sz w:val="28"/>
          <w:szCs w:val="28"/>
        </w:rPr>
        <w:tab/>
        <w:t>L. Lejiņa</w:t>
      </w:r>
    </w:p>
    <w:sectPr w:rsidR="000B66B7" w:rsidRPr="00B667B2" w:rsidSect="00B7569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284407" w14:textId="77777777" w:rsidR="00A241FB" w:rsidRDefault="00A241FB">
      <w:r>
        <w:separator/>
      </w:r>
    </w:p>
  </w:endnote>
  <w:endnote w:type="continuationSeparator" w:id="0">
    <w:p w14:paraId="7364F92B" w14:textId="77777777" w:rsidR="00A241FB" w:rsidRDefault="00A24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DokChampa">
    <w:altName w:val="Arial Unicode MS"/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F6A33A" w14:textId="156B72DD" w:rsidR="005570D2" w:rsidRPr="009F3EFB" w:rsidRDefault="00343C6B" w:rsidP="005570D2">
    <w:pPr>
      <w:pStyle w:val="Footer"/>
      <w:rPr>
        <w:sz w:val="20"/>
        <w:szCs w:val="20"/>
      </w:rPr>
    </w:pPr>
    <w:r>
      <w:rPr>
        <w:sz w:val="20"/>
        <w:szCs w:val="20"/>
      </w:rPr>
      <w:t>MKnot_010916_nosaukum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DC354" w14:textId="5FC9E1C4" w:rsidR="006457F2" w:rsidRPr="00B667B2" w:rsidRDefault="00686D1E">
    <w:pPr>
      <w:pStyle w:val="Footer"/>
      <w:rPr>
        <w:sz w:val="22"/>
        <w:szCs w:val="22"/>
      </w:rPr>
    </w:pPr>
    <w:r w:rsidRPr="002E66F5">
      <w:rPr>
        <w:sz w:val="22"/>
        <w:szCs w:val="22"/>
      </w:rPr>
      <w:t>IZMrik_290319_3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7F3EF" w14:textId="77777777" w:rsidR="00A241FB" w:rsidRDefault="00A241FB">
      <w:r>
        <w:separator/>
      </w:r>
    </w:p>
  </w:footnote>
  <w:footnote w:type="continuationSeparator" w:id="0">
    <w:p w14:paraId="509758C7" w14:textId="77777777" w:rsidR="00A241FB" w:rsidRDefault="00A241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188648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BF023B" w14:textId="5E033212" w:rsidR="006F1D73" w:rsidRDefault="006F1D7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569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8EF15E" w14:textId="77777777" w:rsidR="006457F2" w:rsidRPr="006457F2" w:rsidRDefault="006457F2">
    <w:pPr>
      <w:pStyle w:val="Header"/>
      <w:rPr>
        <w:sz w:val="28"/>
        <w:szCs w:val="28"/>
      </w:rPr>
    </w:pPr>
  </w:p>
  <w:p w14:paraId="0D020237" w14:textId="7AB0B6EB" w:rsidR="006457F2" w:rsidRPr="006457F2" w:rsidRDefault="006457F2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004480"/>
    <w:multiLevelType w:val="hybridMultilevel"/>
    <w:tmpl w:val="283A95E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F52CC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B4B6EFD"/>
    <w:multiLevelType w:val="hybridMultilevel"/>
    <w:tmpl w:val="78D282CC"/>
    <w:lvl w:ilvl="0" w:tplc="E0F80C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LQ0NTE2MzEzNjVT0lEKTi0uzszPAykwrAUA7A8SiiwAAAA="/>
  </w:docVars>
  <w:rsids>
    <w:rsidRoot w:val="00BB487A"/>
    <w:rsid w:val="00001D6E"/>
    <w:rsid w:val="0001382E"/>
    <w:rsid w:val="000149FD"/>
    <w:rsid w:val="00023004"/>
    <w:rsid w:val="000343F2"/>
    <w:rsid w:val="00064A65"/>
    <w:rsid w:val="00065417"/>
    <w:rsid w:val="00097A3F"/>
    <w:rsid w:val="000A5426"/>
    <w:rsid w:val="000A7D69"/>
    <w:rsid w:val="000B5288"/>
    <w:rsid w:val="000B66B7"/>
    <w:rsid w:val="000D0BD6"/>
    <w:rsid w:val="000F2D8F"/>
    <w:rsid w:val="00122A47"/>
    <w:rsid w:val="001254CA"/>
    <w:rsid w:val="00137AC9"/>
    <w:rsid w:val="00143392"/>
    <w:rsid w:val="00143694"/>
    <w:rsid w:val="00146F5E"/>
    <w:rsid w:val="00153B82"/>
    <w:rsid w:val="00162B07"/>
    <w:rsid w:val="00166916"/>
    <w:rsid w:val="00166FCA"/>
    <w:rsid w:val="0017478B"/>
    <w:rsid w:val="00181AD6"/>
    <w:rsid w:val="001920E1"/>
    <w:rsid w:val="00196238"/>
    <w:rsid w:val="001A29BC"/>
    <w:rsid w:val="001C2481"/>
    <w:rsid w:val="001C54BD"/>
    <w:rsid w:val="001D31F3"/>
    <w:rsid w:val="001D7F58"/>
    <w:rsid w:val="001E7CF0"/>
    <w:rsid w:val="001F77BE"/>
    <w:rsid w:val="002040C5"/>
    <w:rsid w:val="00216C6D"/>
    <w:rsid w:val="002324E9"/>
    <w:rsid w:val="00240843"/>
    <w:rsid w:val="00240A43"/>
    <w:rsid w:val="00242C98"/>
    <w:rsid w:val="00294ED1"/>
    <w:rsid w:val="002A72A1"/>
    <w:rsid w:val="002B1439"/>
    <w:rsid w:val="002B7644"/>
    <w:rsid w:val="002C51C0"/>
    <w:rsid w:val="002D5D3B"/>
    <w:rsid w:val="002D5FC0"/>
    <w:rsid w:val="002E66F5"/>
    <w:rsid w:val="002F09CE"/>
    <w:rsid w:val="002F71E6"/>
    <w:rsid w:val="00343C6B"/>
    <w:rsid w:val="003460CE"/>
    <w:rsid w:val="003461B0"/>
    <w:rsid w:val="003657FB"/>
    <w:rsid w:val="00370725"/>
    <w:rsid w:val="00376CF7"/>
    <w:rsid w:val="00381D2A"/>
    <w:rsid w:val="00394279"/>
    <w:rsid w:val="00395176"/>
    <w:rsid w:val="00395BC5"/>
    <w:rsid w:val="003B6775"/>
    <w:rsid w:val="003C368A"/>
    <w:rsid w:val="003E1992"/>
    <w:rsid w:val="003F2AFD"/>
    <w:rsid w:val="00404CAA"/>
    <w:rsid w:val="00420148"/>
    <w:rsid w:val="004203E7"/>
    <w:rsid w:val="00433DAD"/>
    <w:rsid w:val="004466A0"/>
    <w:rsid w:val="00452998"/>
    <w:rsid w:val="00482603"/>
    <w:rsid w:val="004944D5"/>
    <w:rsid w:val="00497C20"/>
    <w:rsid w:val="004B6E00"/>
    <w:rsid w:val="004C0159"/>
    <w:rsid w:val="004C3E8B"/>
    <w:rsid w:val="004C60C4"/>
    <w:rsid w:val="004D4846"/>
    <w:rsid w:val="004E3E9C"/>
    <w:rsid w:val="004E5A1D"/>
    <w:rsid w:val="004E74DA"/>
    <w:rsid w:val="005003A0"/>
    <w:rsid w:val="00523B02"/>
    <w:rsid w:val="005256C0"/>
    <w:rsid w:val="00537199"/>
    <w:rsid w:val="005570D2"/>
    <w:rsid w:val="00572852"/>
    <w:rsid w:val="00574B34"/>
    <w:rsid w:val="0058034F"/>
    <w:rsid w:val="005966AB"/>
    <w:rsid w:val="0059785F"/>
    <w:rsid w:val="005A2632"/>
    <w:rsid w:val="005A6234"/>
    <w:rsid w:val="005C2A8B"/>
    <w:rsid w:val="005C2E05"/>
    <w:rsid w:val="005C78D9"/>
    <w:rsid w:val="005C7F82"/>
    <w:rsid w:val="005D285F"/>
    <w:rsid w:val="005D534B"/>
    <w:rsid w:val="005E2B87"/>
    <w:rsid w:val="005F5401"/>
    <w:rsid w:val="00600472"/>
    <w:rsid w:val="0060088B"/>
    <w:rsid w:val="00602F95"/>
    <w:rsid w:val="00615BB4"/>
    <w:rsid w:val="006173FE"/>
    <w:rsid w:val="00623DF2"/>
    <w:rsid w:val="006457F2"/>
    <w:rsid w:val="00651934"/>
    <w:rsid w:val="00664357"/>
    <w:rsid w:val="00665111"/>
    <w:rsid w:val="00671D14"/>
    <w:rsid w:val="00681F12"/>
    <w:rsid w:val="00684B30"/>
    <w:rsid w:val="0068514E"/>
    <w:rsid w:val="00686D1E"/>
    <w:rsid w:val="00692104"/>
    <w:rsid w:val="00695B9B"/>
    <w:rsid w:val="006A4F8B"/>
    <w:rsid w:val="006B60F9"/>
    <w:rsid w:val="006C4B76"/>
    <w:rsid w:val="006E5D5F"/>
    <w:rsid w:val="006E5FE2"/>
    <w:rsid w:val="006E6314"/>
    <w:rsid w:val="006F1D73"/>
    <w:rsid w:val="00721036"/>
    <w:rsid w:val="007405F9"/>
    <w:rsid w:val="00746861"/>
    <w:rsid w:val="00746F4F"/>
    <w:rsid w:val="00750EE3"/>
    <w:rsid w:val="00766BB3"/>
    <w:rsid w:val="00774A4B"/>
    <w:rsid w:val="00775F74"/>
    <w:rsid w:val="00787DA8"/>
    <w:rsid w:val="007947CC"/>
    <w:rsid w:val="00796BFD"/>
    <w:rsid w:val="007B5DBD"/>
    <w:rsid w:val="007C4838"/>
    <w:rsid w:val="007C63F0"/>
    <w:rsid w:val="007E6756"/>
    <w:rsid w:val="007F7F31"/>
    <w:rsid w:val="0080189A"/>
    <w:rsid w:val="00806BAB"/>
    <w:rsid w:val="00812AFA"/>
    <w:rsid w:val="008370E0"/>
    <w:rsid w:val="0083773D"/>
    <w:rsid w:val="00837BBE"/>
    <w:rsid w:val="008467C5"/>
    <w:rsid w:val="0086399E"/>
    <w:rsid w:val="008644A0"/>
    <w:rsid w:val="00864D00"/>
    <w:rsid w:val="008678E7"/>
    <w:rsid w:val="00871391"/>
    <w:rsid w:val="008769BC"/>
    <w:rsid w:val="008A7539"/>
    <w:rsid w:val="008B5A9F"/>
    <w:rsid w:val="008C7A3B"/>
    <w:rsid w:val="008D5CC2"/>
    <w:rsid w:val="008E7807"/>
    <w:rsid w:val="00900023"/>
    <w:rsid w:val="00907025"/>
    <w:rsid w:val="009079D9"/>
    <w:rsid w:val="00910156"/>
    <w:rsid w:val="009172AE"/>
    <w:rsid w:val="00932D89"/>
    <w:rsid w:val="009336EE"/>
    <w:rsid w:val="00947B4D"/>
    <w:rsid w:val="00980D1E"/>
    <w:rsid w:val="0098390C"/>
    <w:rsid w:val="009A7A12"/>
    <w:rsid w:val="009C5A63"/>
    <w:rsid w:val="009D1238"/>
    <w:rsid w:val="009F1E4B"/>
    <w:rsid w:val="009F3EFB"/>
    <w:rsid w:val="009F7E26"/>
    <w:rsid w:val="00A02F96"/>
    <w:rsid w:val="00A16CE2"/>
    <w:rsid w:val="00A241FB"/>
    <w:rsid w:val="00A442F3"/>
    <w:rsid w:val="00A6794B"/>
    <w:rsid w:val="00A75F12"/>
    <w:rsid w:val="00A816A6"/>
    <w:rsid w:val="00A81C8B"/>
    <w:rsid w:val="00A94F3A"/>
    <w:rsid w:val="00A955E2"/>
    <w:rsid w:val="00A97155"/>
    <w:rsid w:val="00AB0AC9"/>
    <w:rsid w:val="00AC23DE"/>
    <w:rsid w:val="00AC6788"/>
    <w:rsid w:val="00AD28A5"/>
    <w:rsid w:val="00AD6DEE"/>
    <w:rsid w:val="00AD75E0"/>
    <w:rsid w:val="00AF5AB5"/>
    <w:rsid w:val="00B12F17"/>
    <w:rsid w:val="00B1583A"/>
    <w:rsid w:val="00B249E8"/>
    <w:rsid w:val="00B30445"/>
    <w:rsid w:val="00B30D1A"/>
    <w:rsid w:val="00B57ACD"/>
    <w:rsid w:val="00B60DB3"/>
    <w:rsid w:val="00B667B2"/>
    <w:rsid w:val="00B7569C"/>
    <w:rsid w:val="00B77A0F"/>
    <w:rsid w:val="00B81177"/>
    <w:rsid w:val="00B83E78"/>
    <w:rsid w:val="00B94539"/>
    <w:rsid w:val="00B9584F"/>
    <w:rsid w:val="00BA506B"/>
    <w:rsid w:val="00BB487A"/>
    <w:rsid w:val="00BC4543"/>
    <w:rsid w:val="00BC7836"/>
    <w:rsid w:val="00BD688C"/>
    <w:rsid w:val="00C00364"/>
    <w:rsid w:val="00C00A8E"/>
    <w:rsid w:val="00C27AF9"/>
    <w:rsid w:val="00C31E7D"/>
    <w:rsid w:val="00C334E8"/>
    <w:rsid w:val="00C406ED"/>
    <w:rsid w:val="00C44DE9"/>
    <w:rsid w:val="00C53AD0"/>
    <w:rsid w:val="00C903DE"/>
    <w:rsid w:val="00C93126"/>
    <w:rsid w:val="00CA30A6"/>
    <w:rsid w:val="00CA7A60"/>
    <w:rsid w:val="00CB6776"/>
    <w:rsid w:val="00CD6F72"/>
    <w:rsid w:val="00CE04CC"/>
    <w:rsid w:val="00CF14BD"/>
    <w:rsid w:val="00D1431D"/>
    <w:rsid w:val="00D14B43"/>
    <w:rsid w:val="00D34E8D"/>
    <w:rsid w:val="00D46149"/>
    <w:rsid w:val="00D53187"/>
    <w:rsid w:val="00D65840"/>
    <w:rsid w:val="00D76D68"/>
    <w:rsid w:val="00D81E23"/>
    <w:rsid w:val="00D92529"/>
    <w:rsid w:val="00D962ED"/>
    <w:rsid w:val="00DA4BAA"/>
    <w:rsid w:val="00DC25B2"/>
    <w:rsid w:val="00DE12E7"/>
    <w:rsid w:val="00DF0D6F"/>
    <w:rsid w:val="00E25C04"/>
    <w:rsid w:val="00E36A1B"/>
    <w:rsid w:val="00E43197"/>
    <w:rsid w:val="00E555E7"/>
    <w:rsid w:val="00E6461F"/>
    <w:rsid w:val="00E94494"/>
    <w:rsid w:val="00EA43C2"/>
    <w:rsid w:val="00EA441A"/>
    <w:rsid w:val="00EA6816"/>
    <w:rsid w:val="00EA7694"/>
    <w:rsid w:val="00EB0545"/>
    <w:rsid w:val="00EB16AA"/>
    <w:rsid w:val="00EC5657"/>
    <w:rsid w:val="00EC6F18"/>
    <w:rsid w:val="00EC7F10"/>
    <w:rsid w:val="00ED1881"/>
    <w:rsid w:val="00EE16D5"/>
    <w:rsid w:val="00EF258D"/>
    <w:rsid w:val="00F04334"/>
    <w:rsid w:val="00F0572A"/>
    <w:rsid w:val="00F12337"/>
    <w:rsid w:val="00F14001"/>
    <w:rsid w:val="00F16AAC"/>
    <w:rsid w:val="00F16D93"/>
    <w:rsid w:val="00F23BB8"/>
    <w:rsid w:val="00F2734A"/>
    <w:rsid w:val="00F416E7"/>
    <w:rsid w:val="00F42B56"/>
    <w:rsid w:val="00F43C28"/>
    <w:rsid w:val="00F62C80"/>
    <w:rsid w:val="00F749DB"/>
    <w:rsid w:val="00F77E25"/>
    <w:rsid w:val="00F801B9"/>
    <w:rsid w:val="00F844B6"/>
    <w:rsid w:val="00F85B78"/>
    <w:rsid w:val="00F900BC"/>
    <w:rsid w:val="00F95368"/>
    <w:rsid w:val="00FA08B2"/>
    <w:rsid w:val="00FB16E8"/>
    <w:rsid w:val="00FB47BE"/>
    <w:rsid w:val="00FD34BC"/>
    <w:rsid w:val="00FD3805"/>
    <w:rsid w:val="00F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0E65F3"/>
  <w15:docId w15:val="{E70214BD-426D-429C-A85F-96BF9BF3A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ED1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B487A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B487A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BB487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87A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EF258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258D"/>
    <w:rPr>
      <w:rFonts w:ascii="Times New Roman" w:eastAsia="Times New Roman" w:hAnsi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qFormat/>
    <w:rsid w:val="00910156"/>
    <w:pPr>
      <w:keepNext/>
      <w:keepLines/>
      <w:widowControl w:val="0"/>
      <w:suppressAutoHyphens/>
      <w:spacing w:before="600" w:after="600"/>
      <w:ind w:right="4820"/>
    </w:pPr>
    <w:rPr>
      <w:b/>
      <w:sz w:val="26"/>
      <w:szCs w:val="20"/>
      <w:lang w:val="en-AU" w:eastAsia="en-US"/>
    </w:rPr>
  </w:style>
  <w:style w:type="character" w:customStyle="1" w:styleId="SubtitleChar">
    <w:name w:val="Subtitle Char"/>
    <w:basedOn w:val="DefaultParagraphFont"/>
    <w:link w:val="Subtitle"/>
    <w:uiPriority w:val="99"/>
    <w:rsid w:val="00910156"/>
    <w:rPr>
      <w:rFonts w:ascii="Times New Roman" w:eastAsia="Times New Roman" w:hAnsi="Times New Roman"/>
      <w:b/>
      <w:sz w:val="26"/>
      <w:lang w:val="en-AU" w:eastAsia="en-US"/>
    </w:rPr>
  </w:style>
  <w:style w:type="character" w:styleId="Hyperlink">
    <w:name w:val="Hyperlink"/>
    <w:basedOn w:val="DefaultParagraphFont"/>
    <w:unhideWhenUsed/>
    <w:rsid w:val="00910156"/>
    <w:rPr>
      <w:color w:val="0000FF"/>
      <w:u w:val="single"/>
    </w:rPr>
  </w:style>
  <w:style w:type="paragraph" w:styleId="EnvelopeReturn">
    <w:name w:val="envelope return"/>
    <w:basedOn w:val="Normal"/>
    <w:unhideWhenUsed/>
    <w:rsid w:val="009D1238"/>
    <w:pPr>
      <w:keepLines/>
      <w:widowControl w:val="0"/>
      <w:spacing w:before="600"/>
    </w:pPr>
    <w:rPr>
      <w:sz w:val="26"/>
      <w:szCs w:val="20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0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0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60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60CE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0CE"/>
    <w:rPr>
      <w:rFonts w:ascii="Times New Roman" w:eastAsia="Times New Roman" w:hAnsi="Times New Roman"/>
      <w:b/>
      <w:bCs/>
    </w:rPr>
  </w:style>
  <w:style w:type="paragraph" w:customStyle="1" w:styleId="naisf">
    <w:name w:val="naisf"/>
    <w:basedOn w:val="Normal"/>
    <w:rsid w:val="006457F2"/>
    <w:pPr>
      <w:spacing w:before="75" w:after="75"/>
      <w:ind w:firstLine="375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2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23BAB5-A420-4427-83E9-07938C898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ikumu nosaukums</vt:lpstr>
    </vt:vector>
  </TitlesOfParts>
  <Company>Iestādes nosaukums</Company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ikumu nosaukums</dc:title>
  <dc:subject>Noteikumu projekts</dc:subject>
  <dc:creator>Vārds Uzvārds</dc:creator>
  <dc:description>67012345, vards.uzvards@mk.gov.lv</dc:description>
  <cp:lastModifiedBy>Sandra Obodova</cp:lastModifiedBy>
  <cp:revision>2</cp:revision>
  <cp:lastPrinted>2016-04-15T08:44:00Z</cp:lastPrinted>
  <dcterms:created xsi:type="dcterms:W3CDTF">2019-05-14T07:11:00Z</dcterms:created>
  <dcterms:modified xsi:type="dcterms:W3CDTF">2019-05-14T07:11:00Z</dcterms:modified>
</cp:coreProperties>
</file>